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жа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796814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781839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763294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714212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772973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767981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792416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784468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756068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59155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25427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796827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765908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773781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792356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792386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749917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725126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795942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811830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761308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980956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045594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576160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783063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митрий Джало</dc:creator>
  <dc:language>ru-RU</dc:language>
  <cp:keywords/>
  <dcterms:created xsi:type="dcterms:W3CDTF">2024-03-27T08:53:43Z</dcterms:created>
  <dcterms:modified xsi:type="dcterms:W3CDTF">2024-03-27T08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